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D29" w:rsidRDefault="00387CF0">
      <w:r>
        <w:t>Exam Instrutions:</w:t>
      </w:r>
    </w:p>
    <w:p w:rsidR="00387CF0" w:rsidRDefault="00387CF0" w:rsidP="00387CF0">
      <w:pPr>
        <w:pStyle w:val="ListParagraph"/>
        <w:numPr>
          <w:ilvl w:val="0"/>
          <w:numId w:val="1"/>
        </w:numPr>
      </w:pPr>
      <w:r>
        <w:t>You will hae 8 VMs in the exam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Loadbalaner.domain3.example.m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Registry.domain3.example.cm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Workbench.domain3.example.com (where we will do our work)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Master0.domain3.example.com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Master1.domain3.example.com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Master2.domain3.example.com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Worker0.domain3.example.com</w:t>
      </w:r>
    </w:p>
    <w:p w:rsidR="00387CF0" w:rsidRDefault="00387CF0" w:rsidP="00387CF0">
      <w:pPr>
        <w:pStyle w:val="ListParagraph"/>
        <w:numPr>
          <w:ilvl w:val="0"/>
          <w:numId w:val="2"/>
        </w:numPr>
      </w:pPr>
      <w:r>
        <w:t>Worker1.domain3.example.com</w:t>
      </w:r>
    </w:p>
    <w:p w:rsidR="00387CF0" w:rsidRDefault="00387CF0" w:rsidP="00387CF0">
      <w:pPr>
        <w:pStyle w:val="ListParagraph"/>
        <w:numPr>
          <w:ilvl w:val="0"/>
          <w:numId w:val="1"/>
        </w:numPr>
      </w:pPr>
      <w:r>
        <w:t>3 Hours Exam</w:t>
      </w:r>
    </w:p>
    <w:p w:rsidR="00387CF0" w:rsidRDefault="00387CF0" w:rsidP="00387CF0">
      <w:pPr>
        <w:pStyle w:val="ListParagraph"/>
        <w:numPr>
          <w:ilvl w:val="0"/>
          <w:numId w:val="1"/>
        </w:numPr>
      </w:pPr>
      <w:r>
        <w:t>Cluster is already configured an all require packages are installed. In case you need any package, you can install with preconfigured repositories.</w:t>
      </w:r>
    </w:p>
    <w:p w:rsidR="00387CF0" w:rsidRDefault="00387CF0" w:rsidP="00387CF0">
      <w:pPr>
        <w:pStyle w:val="ListParagraph"/>
        <w:numPr>
          <w:ilvl w:val="0"/>
          <w:numId w:val="1"/>
        </w:numPr>
      </w:pPr>
      <w:r>
        <w:t>Docs are availale in html &amp; PDF format</w:t>
      </w:r>
    </w:p>
    <w:p w:rsidR="00387CF0" w:rsidRDefault="00387CF0" w:rsidP="00387CF0">
      <w:pPr>
        <w:pStyle w:val="ListParagraph"/>
        <w:numPr>
          <w:ilvl w:val="0"/>
          <w:numId w:val="1"/>
        </w:numPr>
      </w:pPr>
      <w:r>
        <w:t>Cluster We Console and API url will be given in the exam:</w:t>
      </w:r>
    </w:p>
    <w:p w:rsidR="00387CF0" w:rsidRDefault="00387CF0" w:rsidP="00387CF0">
      <w:pPr>
        <w:pStyle w:val="ListParagraph"/>
      </w:pPr>
      <w:hyperlink r:id="rId7" w:history="1">
        <w:r w:rsidRPr="001D57C2">
          <w:rPr>
            <w:rStyle w:val="Hyperlink"/>
          </w:rPr>
          <w:t>https://console.domain3.example.com:6443</w:t>
        </w:r>
      </w:hyperlink>
    </w:p>
    <w:p w:rsidR="00387CF0" w:rsidRDefault="00387CF0" w:rsidP="00387CF0">
      <w:pPr>
        <w:pStyle w:val="ListParagraph"/>
      </w:pPr>
      <w:hyperlink r:id="rId8" w:history="1">
        <w:r w:rsidRPr="001D57C2">
          <w:rPr>
            <w:rStyle w:val="Hyperlink"/>
          </w:rPr>
          <w:t>https://api.domain3.example.com:6443</w:t>
        </w:r>
      </w:hyperlink>
    </w:p>
    <w:p w:rsidR="00387CF0" w:rsidRDefault="00387CF0" w:rsidP="00387CF0">
      <w:pPr>
        <w:pStyle w:val="ListParagraph"/>
        <w:numPr>
          <w:ilvl w:val="0"/>
          <w:numId w:val="1"/>
        </w:numPr>
      </w:pPr>
      <w:r>
        <w:t>Kubeadmin user password is stored in /root/kubeadmin-passwd on workbench VM</w:t>
      </w:r>
    </w:p>
    <w:p w:rsidR="00387CF0" w:rsidRDefault="00387CF0" w:rsidP="00387CF0">
      <w:pPr>
        <w:pStyle w:val="ListParagraph"/>
        <w:numPr>
          <w:ilvl w:val="0"/>
          <w:numId w:val="1"/>
        </w:numPr>
      </w:pPr>
      <w:r>
        <w:t>One common password will be gien in the exam, we can use same password to access workbench VM as root</w:t>
      </w:r>
    </w:p>
    <w:p w:rsidR="00387CF0" w:rsidRDefault="00387CF0" w:rsidP="00387CF0">
      <w:pPr>
        <w:ind w:left="360"/>
      </w:pPr>
    </w:p>
    <w:p w:rsidR="00387CF0" w:rsidRDefault="00387CF0" w:rsidP="00387CF0">
      <w:pPr>
        <w:ind w:left="360"/>
      </w:pPr>
      <w:r>
        <w:t>Q1. Manage Identity Providers: (secret name and identity provider name will be given in the exam).</w:t>
      </w:r>
    </w:p>
    <w:p w:rsidR="00387CF0" w:rsidRDefault="00E35495" w:rsidP="00E35495">
      <w:pPr>
        <w:pStyle w:val="ListParagraph"/>
        <w:numPr>
          <w:ilvl w:val="0"/>
          <w:numId w:val="2"/>
        </w:numPr>
      </w:pPr>
      <w:r>
        <w:t>Create user bob with password indionce</w:t>
      </w:r>
    </w:p>
    <w:p w:rsidR="00E35495" w:rsidRDefault="00E35495" w:rsidP="00E35495">
      <w:pPr>
        <w:pStyle w:val="ListParagraph"/>
        <w:numPr>
          <w:ilvl w:val="0"/>
          <w:numId w:val="2"/>
        </w:numPr>
      </w:pPr>
      <w:r>
        <w:t>Create user qwerty with password catalog</w:t>
      </w:r>
    </w:p>
    <w:p w:rsidR="00E35495" w:rsidRDefault="00E35495" w:rsidP="00E35495">
      <w:pPr>
        <w:pStyle w:val="ListParagraph"/>
        <w:numPr>
          <w:ilvl w:val="0"/>
          <w:numId w:val="2"/>
        </w:numPr>
      </w:pPr>
      <w:r>
        <w:t>Create user john with password john123</w:t>
      </w:r>
    </w:p>
    <w:p w:rsidR="00E35495" w:rsidRDefault="00E35495" w:rsidP="00E35495">
      <w:pPr>
        <w:pStyle w:val="ListParagraph"/>
        <w:numPr>
          <w:ilvl w:val="0"/>
          <w:numId w:val="2"/>
        </w:numPr>
      </w:pPr>
      <w:r>
        <w:t>Create user harry with passwory harry123</w:t>
      </w:r>
    </w:p>
    <w:p w:rsidR="00E35495" w:rsidRDefault="00E35495" w:rsidP="00E35495">
      <w:pPr>
        <w:pStyle w:val="ListParagraph"/>
        <w:numPr>
          <w:ilvl w:val="0"/>
          <w:numId w:val="2"/>
        </w:numPr>
      </w:pPr>
      <w:r>
        <w:t>Create user natasha with password natasha123</w:t>
      </w:r>
    </w:p>
    <w:p w:rsidR="00E35495" w:rsidRDefault="00E35495" w:rsidP="00E35495">
      <w:pPr>
        <w:pStyle w:val="ListParagraph"/>
        <w:numPr>
          <w:ilvl w:val="0"/>
          <w:numId w:val="2"/>
        </w:numPr>
      </w:pPr>
      <w:r>
        <w:t>Create user susan with password susan123</w:t>
      </w:r>
    </w:p>
    <w:p w:rsidR="00E35495" w:rsidRDefault="00E35495" w:rsidP="00E35495">
      <w:pPr>
        <w:pStyle w:val="ListParagraph"/>
        <w:numPr>
          <w:ilvl w:val="0"/>
          <w:numId w:val="2"/>
        </w:numPr>
      </w:pPr>
      <w:r>
        <w:t>Identity provider name should be users.</w:t>
      </w:r>
    </w:p>
    <w:p w:rsidR="00CC1C24" w:rsidRDefault="00CC1C24" w:rsidP="00CC1C24">
      <w:bookmarkStart w:id="0" w:name="_GoBack"/>
      <w:bookmarkEnd w:id="0"/>
    </w:p>
    <w:p w:rsidR="00CB32F9" w:rsidRDefault="00CB32F9" w:rsidP="00CB32F9">
      <w:r>
        <w:t xml:space="preserve">       Q2.  </w:t>
      </w:r>
      <w:r w:rsidR="00565875">
        <w:t>Manager Cluster Project and Permissions:</w:t>
      </w:r>
    </w:p>
    <w:p w:rsidR="00565875" w:rsidRDefault="00565875" w:rsidP="00565875">
      <w:pPr>
        <w:pStyle w:val="ListParagraph"/>
        <w:numPr>
          <w:ilvl w:val="0"/>
          <w:numId w:val="2"/>
        </w:numPr>
      </w:pPr>
      <w:r>
        <w:t>Create project with named apollo, test,demo</w:t>
      </w:r>
    </w:p>
    <w:p w:rsidR="008C394A" w:rsidRDefault="008C394A" w:rsidP="00565875">
      <w:pPr>
        <w:pStyle w:val="ListParagraph"/>
        <w:numPr>
          <w:ilvl w:val="0"/>
          <w:numId w:val="2"/>
        </w:numPr>
      </w:pPr>
      <w:r>
        <w:t>Bob juser should have cluster administrator right</w:t>
      </w:r>
    </w:p>
    <w:p w:rsidR="008C394A" w:rsidRDefault="008C394A" w:rsidP="00565875">
      <w:pPr>
        <w:pStyle w:val="ListParagraph"/>
        <w:numPr>
          <w:ilvl w:val="0"/>
          <w:numId w:val="2"/>
        </w:numPr>
      </w:pPr>
      <w:r>
        <w:t>Joh user can create new project</w:t>
      </w:r>
    </w:p>
    <w:p w:rsidR="008C394A" w:rsidRDefault="008C394A" w:rsidP="00565875">
      <w:pPr>
        <w:pStyle w:val="ListParagraph"/>
        <w:numPr>
          <w:ilvl w:val="0"/>
          <w:numId w:val="2"/>
        </w:numPr>
      </w:pPr>
      <w:r>
        <w:t>Qwerty user can not create projects</w:t>
      </w:r>
    </w:p>
    <w:p w:rsidR="008C394A" w:rsidRDefault="008C394A" w:rsidP="00565875">
      <w:pPr>
        <w:pStyle w:val="ListParagraph"/>
        <w:numPr>
          <w:ilvl w:val="0"/>
          <w:numId w:val="2"/>
        </w:numPr>
      </w:pPr>
      <w:r>
        <w:t>Natasha user can only view the resources of apollow and test project</w:t>
      </w:r>
    </w:p>
    <w:p w:rsidR="008C394A" w:rsidRDefault="008C394A" w:rsidP="00565875">
      <w:pPr>
        <w:pStyle w:val="ListParagraph"/>
        <w:numPr>
          <w:ilvl w:val="0"/>
          <w:numId w:val="2"/>
        </w:numPr>
      </w:pPr>
      <w:r>
        <w:t>Kubeadmin user should not exist (remove kubeadmin user)</w:t>
      </w:r>
    </w:p>
    <w:p w:rsidR="008C394A" w:rsidRDefault="008C394A" w:rsidP="008C394A">
      <w:r>
        <w:t xml:space="preserve">        Q3. Managing Groups: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Create a group with named site-users and guest-users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lastRenderedPageBreak/>
        <w:t>Add qwerty user in guest-users group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Add harry and susan in site-users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Give edit permission to sites-users group on test project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Give edit permission to sites-users groups on test project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Give view permission to guest-user groups on demo project</w:t>
      </w:r>
    </w:p>
    <w:p w:rsidR="008C394A" w:rsidRDefault="008C394A" w:rsidP="008C394A">
      <w:r>
        <w:t xml:space="preserve">          Q4. Create resources quota for project rocky: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Pods = 3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Cpu = 2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Services = 6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Memory =1Gi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Secrets = 6</w:t>
      </w:r>
    </w:p>
    <w:p w:rsidR="008C394A" w:rsidRDefault="008C394A" w:rsidP="008C394A">
      <w:r>
        <w:t xml:space="preserve">        Q5. Create LimitRagne for Project Rocky: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Set the pod memory limit between 5Mi and 300Mi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Set the container memory limit between 5Mi and 300 Mi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Set the pod cpu limit between 5M and 300M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>Set the container cpu limit between 5m and 400m</w:t>
      </w:r>
    </w:p>
    <w:p w:rsidR="008C394A" w:rsidRDefault="008C394A" w:rsidP="008C394A">
      <w:pPr>
        <w:pStyle w:val="ListParagraph"/>
        <w:numPr>
          <w:ilvl w:val="0"/>
          <w:numId w:val="2"/>
        </w:numPr>
      </w:pPr>
      <w:r>
        <w:t xml:space="preserve">Set the container default limit for memory and cpu to 100Mi and 100m respectively.   </w:t>
      </w:r>
    </w:p>
    <w:p w:rsidR="008C394A" w:rsidRDefault="008C394A" w:rsidP="008C394A">
      <w:r>
        <w:t xml:space="preserve">       Q6. </w:t>
      </w:r>
      <w:r w:rsidR="0064402F">
        <w:t xml:space="preserve"> Deploy application in the project project1:</w:t>
      </w:r>
    </w:p>
    <w:p w:rsidR="0064402F" w:rsidRDefault="0064402F" w:rsidP="0064402F">
      <w:pPr>
        <w:pStyle w:val="ListParagraph"/>
        <w:numPr>
          <w:ilvl w:val="0"/>
          <w:numId w:val="2"/>
        </w:numPr>
      </w:pPr>
      <w:r>
        <w:t>There is one pod already running and,</w:t>
      </w:r>
    </w:p>
    <w:p w:rsidR="0064402F" w:rsidRDefault="0064402F" w:rsidP="0064402F">
      <w:pPr>
        <w:pStyle w:val="ListParagraph"/>
        <w:numPr>
          <w:ilvl w:val="0"/>
          <w:numId w:val="2"/>
        </w:numPr>
      </w:pPr>
      <w:r>
        <w:t>Application should produce output</w:t>
      </w:r>
    </w:p>
    <w:p w:rsidR="0064402F" w:rsidRDefault="0064402F" w:rsidP="0064402F">
      <w:r>
        <w:t xml:space="preserve">      Q7.  Scale Application Manually:</w:t>
      </w:r>
    </w:p>
    <w:p w:rsidR="00563F37" w:rsidRDefault="0064402F" w:rsidP="00563F37">
      <w:pPr>
        <w:pStyle w:val="ListParagraph"/>
        <w:numPr>
          <w:ilvl w:val="0"/>
          <w:numId w:val="2"/>
        </w:numPr>
      </w:pPr>
      <w:r>
        <w:t>Scale the signle-pod replicas to 6 under the project world and make sure all pods should run successfully.</w:t>
      </w:r>
    </w:p>
    <w:p w:rsidR="0064402F" w:rsidRDefault="0064402F" w:rsidP="0064402F">
      <w:r>
        <w:t xml:space="preserve">      Q8. </w:t>
      </w:r>
      <w:r w:rsidR="00563F37">
        <w:t xml:space="preserve">  Autoscale of Pods in scalling project: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Minimum replicas=2, maximum replicas=9 and cpu percentage=60%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Default request for container memory should 100Mi and CPU 50m</w:t>
      </w:r>
    </w:p>
    <w:p w:rsidR="00563F37" w:rsidRDefault="00563F37" w:rsidP="00563F37">
      <w:r>
        <w:t xml:space="preserve">      Q9. Create secret with named ex280-secure in secure project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The key name should be myuser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The value of key should be asdf234234=</w:t>
      </w:r>
    </w:p>
    <w:p w:rsidR="00563F37" w:rsidRDefault="00563F37" w:rsidP="00563F37">
      <w:r>
        <w:t xml:space="preserve">     Q10.  Use Secret in secure project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There is one pod already exists.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It should use ex280-secure secret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Application should produce output</w:t>
      </w:r>
    </w:p>
    <w:p w:rsidR="00563F37" w:rsidRDefault="00563F37" w:rsidP="00563F37">
      <w:r>
        <w:t xml:space="preserve">     Q11.  Create Secure Route in quart project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One application is already running named with hello based on http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lastRenderedPageBreak/>
        <w:t>It should run on https with self-signed certificate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It should use ‘/CN=quart.apps.domain3.example.com’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 xml:space="preserve">It should run on http with following url: </w:t>
      </w:r>
      <w:hyperlink r:id="rId9" w:history="1">
        <w:r w:rsidRPr="001D57C2">
          <w:rPr>
            <w:rStyle w:val="Hyperlink"/>
          </w:rPr>
          <w:t>https://quart.apps.domain3.example.com</w:t>
        </w:r>
      </w:hyperlink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Application should produce output.</w:t>
      </w:r>
    </w:p>
    <w:p w:rsidR="00563F37" w:rsidRDefault="00563F37" w:rsidP="00563F37">
      <w:r>
        <w:t xml:space="preserve">   Q12.  Create Service Account(user) in project1: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Service Account(user) should be project1-sa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Service Account should be associated with anyuid SCC</w:t>
      </w:r>
    </w:p>
    <w:p w:rsidR="00563F37" w:rsidRDefault="00563F37" w:rsidP="00563F37">
      <w:r>
        <w:t xml:space="preserve">  Q13. Deploy application in the project project2: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 xml:space="preserve">There is one pod already running and, 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Application should produce output</w:t>
      </w:r>
    </w:p>
    <w:p w:rsidR="00563F37" w:rsidRDefault="00563F37" w:rsidP="00563F37">
      <w:r>
        <w:t xml:space="preserve">  Q14. Deploy application in the project project3: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There is one pod already running and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Application should produce output</w:t>
      </w:r>
    </w:p>
    <w:p w:rsidR="00563F37" w:rsidRDefault="00563F37" w:rsidP="00563F37">
      <w:r>
        <w:t xml:space="preserve"> Q15.  Deploy application in the project project4: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 xml:space="preserve">There is one pod already running and </w:t>
      </w:r>
    </w:p>
    <w:p w:rsidR="00563F37" w:rsidRDefault="00563F37" w:rsidP="00563F37">
      <w:pPr>
        <w:pStyle w:val="ListParagraph"/>
        <w:numPr>
          <w:ilvl w:val="0"/>
          <w:numId w:val="2"/>
        </w:numPr>
      </w:pPr>
      <w:r>
        <w:t>Application should produce output</w:t>
      </w:r>
    </w:p>
    <w:p w:rsidR="00563F37" w:rsidRDefault="00563F37" w:rsidP="00563F37">
      <w:pPr>
        <w:ind w:left="720"/>
      </w:pPr>
    </w:p>
    <w:p w:rsidR="008C394A" w:rsidRDefault="008C394A" w:rsidP="008C394A">
      <w:pPr>
        <w:pStyle w:val="ListParagraph"/>
        <w:numPr>
          <w:ilvl w:val="0"/>
          <w:numId w:val="2"/>
        </w:numPr>
      </w:pPr>
    </w:p>
    <w:p w:rsidR="00CB32F9" w:rsidRDefault="00CB32F9" w:rsidP="00CB32F9"/>
    <w:p w:rsidR="00E35495" w:rsidRDefault="00E35495" w:rsidP="00E35495">
      <w:pPr>
        <w:pStyle w:val="ListParagraph"/>
        <w:ind w:left="1080"/>
      </w:pPr>
    </w:p>
    <w:p w:rsidR="00E35495" w:rsidRDefault="00E35495" w:rsidP="00E35495">
      <w:r>
        <w:t xml:space="preserve">Q2: </w:t>
      </w:r>
    </w:p>
    <w:sectPr w:rsidR="00E35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1C24" w:rsidRDefault="00CC1C24" w:rsidP="00CC1C24">
      <w:pPr>
        <w:spacing w:after="0" w:line="240" w:lineRule="auto"/>
      </w:pPr>
      <w:r>
        <w:separator/>
      </w:r>
    </w:p>
  </w:endnote>
  <w:endnote w:type="continuationSeparator" w:id="0">
    <w:p w:rsidR="00CC1C24" w:rsidRDefault="00CC1C24" w:rsidP="00CC1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1C24" w:rsidRDefault="00CC1C24" w:rsidP="00CC1C24">
      <w:pPr>
        <w:spacing w:after="0" w:line="240" w:lineRule="auto"/>
      </w:pPr>
      <w:r>
        <w:separator/>
      </w:r>
    </w:p>
  </w:footnote>
  <w:footnote w:type="continuationSeparator" w:id="0">
    <w:p w:rsidR="00CC1C24" w:rsidRDefault="00CC1C24" w:rsidP="00CC1C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972"/>
    <w:multiLevelType w:val="hybridMultilevel"/>
    <w:tmpl w:val="1B2A6B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A3DD5"/>
    <w:multiLevelType w:val="hybridMultilevel"/>
    <w:tmpl w:val="2D00CA80"/>
    <w:lvl w:ilvl="0" w:tplc="C140534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MDAzMTUzMDEzMjdV0lEKTi0uzszPAykwrAUABN5bKSwAAAA="/>
  </w:docVars>
  <w:rsids>
    <w:rsidRoot w:val="00387CF0"/>
    <w:rsid w:val="00175B25"/>
    <w:rsid w:val="00310AD2"/>
    <w:rsid w:val="00387CF0"/>
    <w:rsid w:val="00563F37"/>
    <w:rsid w:val="00565875"/>
    <w:rsid w:val="0064402F"/>
    <w:rsid w:val="008B0E66"/>
    <w:rsid w:val="008C394A"/>
    <w:rsid w:val="00CB32F9"/>
    <w:rsid w:val="00CC1C24"/>
    <w:rsid w:val="00D011AB"/>
    <w:rsid w:val="00E35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98C34"/>
  <w15:chartTrackingRefBased/>
  <w15:docId w15:val="{7BAFF548-4046-4807-8027-98D7A3118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C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7C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7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domain3.example.com:644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nsole.domain3.example.com:644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quart.apps.domain3.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</TotalTime>
  <Pages>3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 Technologies</Company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zan, Muhammad</dc:creator>
  <cp:keywords/>
  <dc:description/>
  <cp:lastModifiedBy>Ramzan, Muhammad</cp:lastModifiedBy>
  <cp:revision>1</cp:revision>
  <dcterms:created xsi:type="dcterms:W3CDTF">2020-10-18T07:44:00Z</dcterms:created>
  <dcterms:modified xsi:type="dcterms:W3CDTF">2020-10-1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7cb76b2-10b8-4fe1-93d4-2202842406cd_Enabled">
    <vt:lpwstr>True</vt:lpwstr>
  </property>
  <property fmtid="{D5CDD505-2E9C-101B-9397-08002B2CF9AE}" pid="3" name="MSIP_Label_17cb76b2-10b8-4fe1-93d4-2202842406cd_SiteId">
    <vt:lpwstr>945c199a-83a2-4e80-9f8c-5a91be5752dd</vt:lpwstr>
  </property>
  <property fmtid="{D5CDD505-2E9C-101B-9397-08002B2CF9AE}" pid="4" name="MSIP_Label_17cb76b2-10b8-4fe1-93d4-2202842406cd_Owner">
    <vt:lpwstr>Muhammad.Ramzan@rsa.com</vt:lpwstr>
  </property>
  <property fmtid="{D5CDD505-2E9C-101B-9397-08002B2CF9AE}" pid="5" name="MSIP_Label_17cb76b2-10b8-4fe1-93d4-2202842406cd_SetDate">
    <vt:lpwstr>2020-10-19T12:31:28.3042248Z</vt:lpwstr>
  </property>
  <property fmtid="{D5CDD505-2E9C-101B-9397-08002B2CF9AE}" pid="6" name="MSIP_Label_17cb76b2-10b8-4fe1-93d4-2202842406cd_Name">
    <vt:lpwstr>External Public</vt:lpwstr>
  </property>
  <property fmtid="{D5CDD505-2E9C-101B-9397-08002B2CF9AE}" pid="7" name="MSIP_Label_17cb76b2-10b8-4fe1-93d4-2202842406cd_Application">
    <vt:lpwstr>Microsoft Azure Information Protection</vt:lpwstr>
  </property>
  <property fmtid="{D5CDD505-2E9C-101B-9397-08002B2CF9AE}" pid="8" name="MSIP_Label_17cb76b2-10b8-4fe1-93d4-2202842406cd_ActionId">
    <vt:lpwstr>87fe2816-4b80-46a0-844b-43081fabb755</vt:lpwstr>
  </property>
  <property fmtid="{D5CDD505-2E9C-101B-9397-08002B2CF9AE}" pid="9" name="MSIP_Label_17cb76b2-10b8-4fe1-93d4-2202842406cd_Extended_MSFT_Method">
    <vt:lpwstr>Manual</vt:lpwstr>
  </property>
  <property fmtid="{D5CDD505-2E9C-101B-9397-08002B2CF9AE}" pid="10" name="aiplabel">
    <vt:lpwstr>External Public</vt:lpwstr>
  </property>
</Properties>
</file>